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03CE" w:rsidRDefault="000A03CE" w:rsidP="000A03CE">
      <w:pPr>
        <w:jc w:val="center"/>
      </w:pPr>
      <w:r>
        <w:t>Week Four Journal</w:t>
      </w:r>
    </w:p>
    <w:p w:rsidR="000A03CE" w:rsidRDefault="000A03CE" w:rsidP="000A03CE">
      <w:r>
        <w:t xml:space="preserve">Reflect back about what you have learned in this course about how to construct </w:t>
      </w:r>
      <w:r w:rsidRPr="000A03CE">
        <w:rPr>
          <w:noProof/>
        </w:rPr>
        <w:t>high</w:t>
      </w:r>
      <w:r>
        <w:rPr>
          <w:noProof/>
        </w:rPr>
        <w:t>-</w:t>
      </w:r>
      <w:r w:rsidRPr="000A03CE">
        <w:rPr>
          <w:noProof/>
        </w:rPr>
        <w:t>quality</w:t>
      </w:r>
      <w:r>
        <w:t xml:space="preserve"> arguments for positions. Give an example of how the ability to construct good arguments could help you in your career or in your daily life. Also, in what ways will the skill of being able to evaluate the quality of reasoning better enable you to discover what is true and to make better choices? (Give a specific example of each).</w:t>
      </w:r>
    </w:p>
    <w:p w:rsidR="000A03CE" w:rsidRDefault="000A03CE" w:rsidP="000A03CE">
      <w:r>
        <w:t>Finally, consider the argument you have been developing for your writing assignments. How has considering objections helped you clarify your perspective? What might you add to your argument to make it more convincing in light of those objections? What points would you recommend that people keep in mind in order to be fair to both sides?</w:t>
      </w:r>
    </w:p>
    <w:p w:rsidR="000A03CE" w:rsidRDefault="000A03CE" w:rsidP="000A03CE"/>
    <w:p w:rsidR="000A03CE" w:rsidRDefault="000A03CE" w:rsidP="000A03CE">
      <w:r>
        <w:tab/>
        <w:t xml:space="preserve">There are many different things that I have learned in this class thus far. I know that to make an argument you have to do a lot of research to make your argument sound and true. When presenting an argument, you have to think of the other side as well as the side you are presenting. </w:t>
      </w:r>
      <w:r>
        <w:rPr>
          <w:noProof/>
        </w:rPr>
        <w:t>Selecting a topic and staying focused on what</w:t>
      </w:r>
      <w:r w:rsidRPr="000A03CE">
        <w:rPr>
          <w:noProof/>
        </w:rPr>
        <w:t xml:space="preserve"> you are arguing</w:t>
      </w:r>
      <w:r>
        <w:rPr>
          <w:noProof/>
        </w:rPr>
        <w:t>. S</w:t>
      </w:r>
      <w:bookmarkStart w:id="0" w:name="_GoBack"/>
      <w:bookmarkEnd w:id="0"/>
      <w:r w:rsidRPr="000A03CE">
        <w:rPr>
          <w:noProof/>
        </w:rPr>
        <w:t>taying on top of that subject and not getting distracted by the opposing side or their questions.</w:t>
      </w:r>
      <w:r>
        <w:t xml:space="preserve"> When thinking about an argument you want to pick a certain topic or your audience are not going to know what you are trying to tell them or what you are arguing about. Keeping it simple is the best advice. </w:t>
      </w:r>
      <w:r w:rsidRPr="000A03CE">
        <w:rPr>
          <w:noProof/>
        </w:rPr>
        <w:t>Also</w:t>
      </w:r>
      <w:r>
        <w:rPr>
          <w:noProof/>
        </w:rPr>
        <w:t>,</w:t>
      </w:r>
      <w:r>
        <w:t xml:space="preserve"> don’t make people think your way because of celebrities or threatening them. That is not a way to have people or make people see your side of the argument. All of the different fallacies that I’ve learned about I will use them in the future I’m sure but by knowing what each of them </w:t>
      </w:r>
      <w:r>
        <w:rPr>
          <w:noProof/>
        </w:rPr>
        <w:t>is</w:t>
      </w:r>
      <w:r>
        <w:t xml:space="preserve"> and what they </w:t>
      </w:r>
      <w:r w:rsidRPr="000A03CE">
        <w:rPr>
          <w:noProof/>
        </w:rPr>
        <w:t>stand</w:t>
      </w:r>
      <w:r>
        <w:t xml:space="preserve"> for I can be a better mom and someday more professional by not using them as </w:t>
      </w:r>
      <w:r>
        <w:lastRenderedPageBreak/>
        <w:t xml:space="preserve">much as I do now. I know now I have to narrow my argument to a certain topic and back it with facts and statistics so that my argument is sound and truthful. I don’t want to make an argument that can be taken a different way. I want to be able to present my argument and have my audience know what the position is that I’m trying to prove. I will also have to work on my argument as far as someone stating the opposing side. I want to be truthful and factual with my argument I don’t want it to be based on lies. </w:t>
      </w:r>
    </w:p>
    <w:sectPr w:rsidR="000A03CE" w:rsidSect="00760EF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compat/>
  <w:docVars>
    <w:docVar w:name="__Grammarly_42____i" w:val="H4sIAAAAAAAEAKtWckksSQxILCpxzi/NK1GyMqwFAAEhoTITAAAA"/>
    <w:docVar w:name="__Grammarly_42___1" w:val="H4sIAAAAAAAEAKtWcslP9kxRslIyNDY0MjMzNzY1NrY0MjazMDNX0lEKTi0uzszPAykwrAUAZym/fSwAAAA="/>
  </w:docVars>
  <w:rsids>
    <w:rsidRoot w:val="000A03CE"/>
    <w:rsid w:val="000A03CE"/>
    <w:rsid w:val="002327CE"/>
    <w:rsid w:val="00760EFA"/>
    <w:rsid w:val="007B1431"/>
    <w:rsid w:val="00D2697D"/>
    <w:rsid w:val="00F57E6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F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48</Words>
  <Characters>199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ha Tripp</dc:creator>
  <cp:lastModifiedBy>klish</cp:lastModifiedBy>
  <cp:revision>2</cp:revision>
  <dcterms:created xsi:type="dcterms:W3CDTF">2020-04-09T08:05:00Z</dcterms:created>
  <dcterms:modified xsi:type="dcterms:W3CDTF">2020-04-09T08:05:00Z</dcterms:modified>
</cp:coreProperties>
</file>